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800DD" w14:textId="6BA077C6" w:rsidR="00904DE4" w:rsidRDefault="004F78F1"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X m j y a v z</w:t>
      </w:r>
      <w:bookmarkStart w:id="0" w:name="_GoBack"/>
      <w:bookmarkEnd w:id="0"/>
    </w:p>
    <w:sectPr w:rsidR="00904D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jY2MzcyMDS0NDJX0lEKTi0uzszPAykwrAUAHe6MXSwAAAA="/>
  </w:docVars>
  <w:rsids>
    <w:rsidRoot w:val="004F78F1"/>
    <w:rsid w:val="00112254"/>
    <w:rsid w:val="0022392E"/>
    <w:rsid w:val="003E407E"/>
    <w:rsid w:val="00482877"/>
    <w:rsid w:val="00492BF1"/>
    <w:rsid w:val="004F78F1"/>
    <w:rsid w:val="005D5FE7"/>
    <w:rsid w:val="007543B6"/>
    <w:rsid w:val="00817375"/>
    <w:rsid w:val="00841ACC"/>
    <w:rsid w:val="009477B4"/>
    <w:rsid w:val="00A032FC"/>
    <w:rsid w:val="00A13BC3"/>
    <w:rsid w:val="00A623A1"/>
    <w:rsid w:val="00AD4C5A"/>
    <w:rsid w:val="00B137B5"/>
    <w:rsid w:val="00BD4F1A"/>
    <w:rsid w:val="00C012E6"/>
    <w:rsid w:val="00C22938"/>
    <w:rsid w:val="00C9596B"/>
    <w:rsid w:val="00EA32DF"/>
    <w:rsid w:val="00ED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D73E5"/>
  <w15:chartTrackingRefBased/>
  <w15:docId w15:val="{A2AE3E93-6CC8-46F0-A40A-AA1090B8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1</cp:revision>
  <dcterms:created xsi:type="dcterms:W3CDTF">2019-06-24T07:02:00Z</dcterms:created>
  <dcterms:modified xsi:type="dcterms:W3CDTF">2019-06-24T07:15:00Z</dcterms:modified>
</cp:coreProperties>
</file>